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D310D" w14:textId="06A771DF" w:rsidR="00290BBE" w:rsidRPr="00827BF4" w:rsidRDefault="00827BF4" w:rsidP="00827BF4">
      <w:pPr>
        <w:spacing w:before="120"/>
        <w:ind w:left="4320" w:right="-154"/>
        <w:rPr>
          <w:rFonts w:ascii="Bahnschrift" w:hAnsi="Bahnschrift"/>
          <w:b/>
          <w:caps/>
          <w:sz w:val="28"/>
          <w:szCs w:val="28"/>
        </w:rPr>
      </w:pPr>
      <w:r>
        <w:rPr>
          <w:rFonts w:ascii="Avenir LT Std 65 Medium" w:hAnsi="Avenir LT Std 65 Medium"/>
          <w:b/>
          <w:caps/>
          <w:sz w:val="28"/>
          <w:szCs w:val="28"/>
        </w:rPr>
        <w:t xml:space="preserve">  </w:t>
      </w:r>
      <w:r w:rsidR="0032202C" w:rsidRPr="00827BF4">
        <w:rPr>
          <w:rFonts w:ascii="Bahnschrift" w:hAnsi="Bahnschrift"/>
          <w:b/>
          <w:caps/>
          <w:sz w:val="28"/>
          <w:szCs w:val="28"/>
        </w:rPr>
        <w:t>Nominee</w:t>
      </w:r>
      <w:r w:rsidR="005C1961">
        <w:rPr>
          <w:rFonts w:ascii="Bahnschrift" w:hAnsi="Bahnschrift"/>
          <w:b/>
          <w:caps/>
          <w:sz w:val="28"/>
          <w:szCs w:val="28"/>
        </w:rPr>
        <w:t>’</w:t>
      </w:r>
      <w:r w:rsidR="0032202C" w:rsidRPr="00827BF4">
        <w:rPr>
          <w:rFonts w:ascii="Bahnschrift" w:hAnsi="Bahnschrift"/>
          <w:b/>
          <w:caps/>
          <w:sz w:val="28"/>
          <w:szCs w:val="28"/>
        </w:rPr>
        <w:t>s PErsonal information</w:t>
      </w:r>
    </w:p>
    <w:p w14:paraId="504F7CF0" w14:textId="77777777" w:rsidR="00290BBE" w:rsidRPr="00FE02FA" w:rsidRDefault="00290BBE">
      <w:pPr>
        <w:rPr>
          <w:rFonts w:ascii="Avenir LT Std 65 Medium" w:hAnsi="Avenir LT Std 65 Medium"/>
        </w:rPr>
      </w:pPr>
    </w:p>
    <w:p w14:paraId="1478EC64" w14:textId="77777777" w:rsidR="00290BBE" w:rsidRPr="00FE02FA" w:rsidRDefault="00290BBE" w:rsidP="00DE2348">
      <w:pPr>
        <w:numPr>
          <w:ilvl w:val="0"/>
          <w:numId w:val="1"/>
        </w:numPr>
        <w:tabs>
          <w:tab w:val="clear" w:pos="1080"/>
          <w:tab w:val="num" w:pos="180"/>
        </w:tabs>
        <w:ind w:left="-180" w:firstLine="0"/>
        <w:rPr>
          <w:rFonts w:ascii="Avenir LT Std 65 Medium" w:hAnsi="Avenir LT Std 65 Medium"/>
          <w:b/>
        </w:rPr>
      </w:pPr>
      <w:r w:rsidRPr="00FE02FA">
        <w:rPr>
          <w:rFonts w:ascii="Avenir LT Std 65 Medium" w:hAnsi="Avenir LT Std 65 Medium"/>
          <w:b/>
        </w:rPr>
        <w:t>Personal Data</w:t>
      </w:r>
    </w:p>
    <w:p w14:paraId="7E116CB3" w14:textId="77777777" w:rsidR="00F10A9C" w:rsidRPr="00FE02FA" w:rsidRDefault="00F10A9C" w:rsidP="00F10A9C">
      <w:pPr>
        <w:ind w:left="-180"/>
        <w:rPr>
          <w:rFonts w:ascii="Avenir LT Std 65 Medium" w:hAnsi="Avenir LT Std 65 Medium"/>
          <w:b/>
        </w:rPr>
      </w:pPr>
    </w:p>
    <w:tbl>
      <w:tblPr>
        <w:tblStyle w:val="TableGrid"/>
        <w:tblW w:w="9673" w:type="dxa"/>
        <w:tblInd w:w="-180" w:type="dxa"/>
        <w:tblLook w:val="04A0" w:firstRow="1" w:lastRow="0" w:firstColumn="1" w:lastColumn="0" w:noHBand="0" w:noVBand="1"/>
      </w:tblPr>
      <w:tblGrid>
        <w:gridCol w:w="4995"/>
        <w:gridCol w:w="4678"/>
      </w:tblGrid>
      <w:tr w:rsidR="00F10A9C" w:rsidRPr="00FE02FA" w14:paraId="4C5637E3" w14:textId="77777777" w:rsidTr="009A5232">
        <w:tc>
          <w:tcPr>
            <w:tcW w:w="4995" w:type="dxa"/>
          </w:tcPr>
          <w:p w14:paraId="7D840DF4" w14:textId="0B48EE5E" w:rsidR="00F10A9C" w:rsidRPr="00FE02FA" w:rsidRDefault="00F10A9C" w:rsidP="009A5232">
            <w:pPr>
              <w:spacing w:before="60"/>
              <w:rPr>
                <w:rFonts w:ascii="Avenir LT Std 65 Medium" w:hAnsi="Avenir LT Std 65 Medium"/>
                <w:sz w:val="20"/>
                <w:szCs w:val="20"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Name</w:t>
            </w:r>
            <w:r w:rsidR="00E44B1A">
              <w:rPr>
                <w:rFonts w:ascii="Avenir LT Std 65 Medium" w:hAnsi="Avenir LT Std 65 Medium"/>
                <w:sz w:val="20"/>
                <w:szCs w:val="20"/>
              </w:rPr>
              <w:t xml:space="preserve"> of the Nominee</w:t>
            </w:r>
          </w:p>
          <w:p w14:paraId="4E183E74" w14:textId="77777777" w:rsidR="0088770B" w:rsidRPr="00FE02FA" w:rsidRDefault="0088770B" w:rsidP="009A5232">
            <w:pPr>
              <w:spacing w:before="120"/>
              <w:rPr>
                <w:rFonts w:ascii="Avenir LT Std 65 Medium" w:hAnsi="Avenir LT Std 65 Medium"/>
                <w:b/>
              </w:rPr>
            </w:pPr>
          </w:p>
          <w:p w14:paraId="1320C8E0" w14:textId="77777777" w:rsidR="0088770B" w:rsidRPr="00FE02FA" w:rsidRDefault="0088770B" w:rsidP="009A5232">
            <w:pPr>
              <w:spacing w:before="120"/>
              <w:rPr>
                <w:rFonts w:ascii="Avenir LT Std 65 Medium" w:hAnsi="Avenir LT Std 65 Medium"/>
                <w:b/>
              </w:rPr>
            </w:pPr>
          </w:p>
        </w:tc>
        <w:tc>
          <w:tcPr>
            <w:tcW w:w="4678" w:type="dxa"/>
          </w:tcPr>
          <w:p w14:paraId="5D74938F" w14:textId="77777777" w:rsidR="00F10A9C" w:rsidRDefault="00F10A9C" w:rsidP="009A5232">
            <w:pPr>
              <w:spacing w:before="60"/>
              <w:rPr>
                <w:rFonts w:ascii="Avenir LT Std 65 Medium" w:hAnsi="Avenir LT Std 65 Medium"/>
                <w:sz w:val="20"/>
                <w:szCs w:val="20"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Gender</w:t>
            </w:r>
          </w:p>
          <w:p w14:paraId="33486D41" w14:textId="77777777" w:rsidR="00E44B1A" w:rsidRDefault="00E44B1A" w:rsidP="009A5232">
            <w:pPr>
              <w:rPr>
                <w:rFonts w:ascii="Avenir LT Std 65 Medium" w:hAnsi="Avenir LT Std 65 Medium"/>
                <w:b/>
              </w:rPr>
            </w:pPr>
          </w:p>
          <w:p w14:paraId="03EA961F" w14:textId="77777777" w:rsidR="00E44B1A" w:rsidRPr="00FE02FA" w:rsidRDefault="00E44B1A" w:rsidP="009A5232">
            <w:pPr>
              <w:rPr>
                <w:rFonts w:ascii="Avenir LT Std 65 Medium" w:hAnsi="Avenir LT Std 65 Medium"/>
                <w:sz w:val="20"/>
                <w:szCs w:val="20"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Date of Birth</w:t>
            </w:r>
          </w:p>
          <w:p w14:paraId="6BC6FFF5" w14:textId="06E53F2E" w:rsidR="00E44B1A" w:rsidRPr="00FE02FA" w:rsidRDefault="00E44B1A" w:rsidP="009A5232">
            <w:pPr>
              <w:rPr>
                <w:rFonts w:ascii="Avenir LT Std 65 Medium" w:hAnsi="Avenir LT Std 65 Medium"/>
                <w:b/>
              </w:rPr>
            </w:pPr>
          </w:p>
        </w:tc>
      </w:tr>
      <w:tr w:rsidR="00F10A9C" w:rsidRPr="00FE02FA" w14:paraId="066B9322" w14:textId="77777777" w:rsidTr="009A5232">
        <w:tc>
          <w:tcPr>
            <w:tcW w:w="4995" w:type="dxa"/>
          </w:tcPr>
          <w:p w14:paraId="383F884A" w14:textId="77777777" w:rsidR="00F10A9C" w:rsidRPr="00FE02FA" w:rsidRDefault="00F10A9C" w:rsidP="009A5232">
            <w:pPr>
              <w:spacing w:before="60"/>
              <w:rPr>
                <w:rFonts w:ascii="Avenir LT Std 65 Medium" w:hAnsi="Avenir LT Std 65 Medium"/>
                <w:b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Home Address</w:t>
            </w:r>
          </w:p>
        </w:tc>
        <w:tc>
          <w:tcPr>
            <w:tcW w:w="4678" w:type="dxa"/>
          </w:tcPr>
          <w:p w14:paraId="785C6395" w14:textId="79280BCD" w:rsidR="00F10A9C" w:rsidRPr="00FE02FA" w:rsidRDefault="009A5232" w:rsidP="009A5232">
            <w:pPr>
              <w:spacing w:before="60"/>
              <w:rPr>
                <w:rFonts w:ascii="Avenir LT Std 65 Medium" w:hAnsi="Avenir LT Std 65 Medium"/>
                <w:sz w:val="20"/>
                <w:szCs w:val="20"/>
              </w:rPr>
            </w:pPr>
            <w:r>
              <w:rPr>
                <w:rFonts w:ascii="Avenir LT Std 65 Medium" w:hAnsi="Avenir LT Std 65 Medium"/>
                <w:sz w:val="20"/>
                <w:szCs w:val="20"/>
              </w:rPr>
              <w:t>Cel</w:t>
            </w:r>
            <w:r w:rsidR="00B93311">
              <w:rPr>
                <w:rFonts w:ascii="Avenir LT Std 65 Medium" w:hAnsi="Avenir LT Std 65 Medium"/>
                <w:sz w:val="20"/>
                <w:szCs w:val="20"/>
              </w:rPr>
              <w:t>l</w:t>
            </w:r>
            <w:r>
              <w:rPr>
                <w:rFonts w:ascii="Avenir LT Std 65 Medium" w:hAnsi="Avenir LT Std 65 Medium"/>
                <w:sz w:val="20"/>
                <w:szCs w:val="20"/>
              </w:rPr>
              <w:t>phone/landline</w:t>
            </w:r>
            <w:r w:rsidR="00F10A9C" w:rsidRPr="00FE02FA">
              <w:rPr>
                <w:rFonts w:ascii="Avenir LT Std 65 Medium" w:hAnsi="Avenir LT Std 65 Medium"/>
                <w:sz w:val="20"/>
                <w:szCs w:val="20"/>
              </w:rPr>
              <w:t xml:space="preserve"> no</w:t>
            </w:r>
            <w:r>
              <w:rPr>
                <w:rFonts w:ascii="Avenir LT Std 65 Medium" w:hAnsi="Avenir LT Std 65 Medium"/>
                <w:sz w:val="20"/>
                <w:szCs w:val="20"/>
              </w:rPr>
              <w:t>s</w:t>
            </w:r>
            <w:r w:rsidR="00F10A9C" w:rsidRPr="00FE02FA">
              <w:rPr>
                <w:rFonts w:ascii="Avenir LT Std 65 Medium" w:hAnsi="Avenir LT Std 65 Medium"/>
                <w:sz w:val="20"/>
                <w:szCs w:val="20"/>
              </w:rPr>
              <w:t>.</w:t>
            </w:r>
          </w:p>
          <w:p w14:paraId="0B655021" w14:textId="1A4753D6" w:rsidR="00F10A9C" w:rsidRDefault="00F10A9C" w:rsidP="009A5232">
            <w:pPr>
              <w:rPr>
                <w:rFonts w:ascii="Avenir LT Std 65 Medium" w:hAnsi="Avenir LT Std 65 Medium"/>
                <w:b/>
              </w:rPr>
            </w:pPr>
          </w:p>
          <w:p w14:paraId="3D67FFA0" w14:textId="77777777" w:rsidR="009A5232" w:rsidRPr="00FE02FA" w:rsidRDefault="009A5232" w:rsidP="009A5232">
            <w:pPr>
              <w:rPr>
                <w:rFonts w:ascii="Avenir LT Std 65 Medium" w:hAnsi="Avenir LT Std 65 Medium"/>
                <w:b/>
              </w:rPr>
            </w:pPr>
          </w:p>
          <w:p w14:paraId="48BFC559" w14:textId="019F461F" w:rsidR="00F10A9C" w:rsidRDefault="00F10A9C" w:rsidP="009A5232">
            <w:pPr>
              <w:rPr>
                <w:rFonts w:ascii="Avenir LT Std 65 Medium" w:hAnsi="Avenir LT Std 65 Medium"/>
                <w:sz w:val="20"/>
                <w:szCs w:val="20"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Email</w:t>
            </w:r>
            <w:r w:rsidR="009A5232">
              <w:rPr>
                <w:rFonts w:ascii="Avenir LT Std 65 Medium" w:hAnsi="Avenir LT Std 65 Medium"/>
                <w:sz w:val="20"/>
                <w:szCs w:val="20"/>
              </w:rPr>
              <w:t xml:space="preserve"> address</w:t>
            </w:r>
          </w:p>
          <w:p w14:paraId="5651D2BA" w14:textId="77777777" w:rsidR="00753493" w:rsidRPr="00FE02FA" w:rsidRDefault="00753493" w:rsidP="009A5232">
            <w:pPr>
              <w:rPr>
                <w:rFonts w:ascii="Avenir LT Std 65 Medium" w:hAnsi="Avenir LT Std 65 Medium"/>
                <w:sz w:val="20"/>
                <w:szCs w:val="20"/>
              </w:rPr>
            </w:pPr>
          </w:p>
          <w:p w14:paraId="0002CC7D" w14:textId="77777777" w:rsidR="00F10A9C" w:rsidRPr="00FE02FA" w:rsidRDefault="00F10A9C" w:rsidP="009A5232">
            <w:pPr>
              <w:rPr>
                <w:rFonts w:ascii="Avenir LT Std 65 Medium" w:hAnsi="Avenir LT Std 65 Medium"/>
                <w:b/>
              </w:rPr>
            </w:pPr>
          </w:p>
        </w:tc>
      </w:tr>
      <w:tr w:rsidR="00F10A9C" w:rsidRPr="00FE02FA" w14:paraId="600A3E6D" w14:textId="77777777" w:rsidTr="009A5232">
        <w:tc>
          <w:tcPr>
            <w:tcW w:w="4995" w:type="dxa"/>
          </w:tcPr>
          <w:p w14:paraId="3B317EB8" w14:textId="06C30016" w:rsidR="003F48C3" w:rsidRDefault="009A5232" w:rsidP="003F48C3">
            <w:pPr>
              <w:pBdr>
                <w:left w:val="single" w:sz="8" w:space="4" w:color="auto"/>
                <w:right w:val="single" w:sz="8" w:space="4" w:color="auto"/>
              </w:pBdr>
              <w:tabs>
                <w:tab w:val="left" w:pos="5040"/>
              </w:tabs>
              <w:spacing w:before="60"/>
              <w:rPr>
                <w:rFonts w:ascii="Avenir LT Std 65 Medium" w:hAnsi="Avenir LT Std 65 Medium"/>
                <w:sz w:val="20"/>
                <w:szCs w:val="20"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Office Name and Address</w:t>
            </w:r>
            <w:r w:rsidR="003F48C3">
              <w:rPr>
                <w:rFonts w:ascii="Avenir LT Std 65 Medium" w:hAnsi="Avenir LT Std 65 Medium"/>
                <w:sz w:val="20"/>
                <w:szCs w:val="20"/>
              </w:rPr>
              <w:t xml:space="preserve"> </w:t>
            </w:r>
            <w:r w:rsidR="003F48C3" w:rsidRPr="00FE02FA">
              <w:rPr>
                <w:rFonts w:ascii="Avenir LT Std 65 Medium" w:hAnsi="Avenir LT Std 65 Medium"/>
                <w:sz w:val="20"/>
                <w:szCs w:val="20"/>
              </w:rPr>
              <w:t>(</w:t>
            </w:r>
            <w:r w:rsidR="003F48C3">
              <w:rPr>
                <w:rFonts w:ascii="Avenir LT Std 65 Medium" w:hAnsi="Avenir LT Std 65 Medium"/>
                <w:sz w:val="20"/>
                <w:szCs w:val="20"/>
              </w:rPr>
              <w:t>i</w:t>
            </w:r>
            <w:r w:rsidR="003F48C3" w:rsidRPr="00FE02FA">
              <w:rPr>
                <w:rFonts w:ascii="Avenir LT Std 65 Medium" w:hAnsi="Avenir LT Std 65 Medium"/>
                <w:sz w:val="20"/>
                <w:szCs w:val="20"/>
              </w:rPr>
              <w:t>f working):</w:t>
            </w:r>
          </w:p>
          <w:p w14:paraId="2662C35F" w14:textId="74D7215F" w:rsidR="009A5232" w:rsidRPr="00FE02FA" w:rsidRDefault="009A5232" w:rsidP="009A5232">
            <w:pPr>
              <w:spacing w:before="120"/>
              <w:rPr>
                <w:rFonts w:ascii="Avenir LT Std 65 Medium" w:hAnsi="Avenir LT Std 65 Medium"/>
                <w:sz w:val="20"/>
                <w:szCs w:val="20"/>
              </w:rPr>
            </w:pPr>
          </w:p>
          <w:p w14:paraId="59142657" w14:textId="77777777" w:rsidR="00E44B1A" w:rsidRPr="00FE02FA" w:rsidRDefault="00E44B1A" w:rsidP="00F10A9C">
            <w:pPr>
              <w:rPr>
                <w:rFonts w:ascii="Avenir LT Std 65 Medium" w:hAnsi="Avenir LT Std 65 Medium"/>
                <w:b/>
              </w:rPr>
            </w:pPr>
          </w:p>
          <w:p w14:paraId="735B61E0" w14:textId="77777777" w:rsidR="0088770B" w:rsidRPr="00FE02FA" w:rsidRDefault="0088770B" w:rsidP="00F10A9C">
            <w:pPr>
              <w:rPr>
                <w:rFonts w:ascii="Avenir LT Std 65 Medium" w:hAnsi="Avenir LT Std 65 Medium"/>
                <w:b/>
              </w:rPr>
            </w:pPr>
          </w:p>
        </w:tc>
        <w:tc>
          <w:tcPr>
            <w:tcW w:w="4678" w:type="dxa"/>
          </w:tcPr>
          <w:p w14:paraId="7FFD124D" w14:textId="77777777" w:rsidR="009A5232" w:rsidRPr="00FE02FA" w:rsidRDefault="009A5232" w:rsidP="009A5232">
            <w:pPr>
              <w:spacing w:before="60"/>
              <w:rPr>
                <w:rFonts w:ascii="Avenir LT Std 65 Medium" w:hAnsi="Avenir LT Std 65 Medium"/>
                <w:sz w:val="20"/>
                <w:szCs w:val="20"/>
              </w:rPr>
            </w:pPr>
            <w:r w:rsidRPr="00FE02FA">
              <w:rPr>
                <w:rFonts w:ascii="Avenir LT Std 65 Medium" w:hAnsi="Avenir LT Std 65 Medium"/>
                <w:sz w:val="20"/>
                <w:szCs w:val="20"/>
              </w:rPr>
              <w:t>Current Position/Employment</w:t>
            </w:r>
          </w:p>
          <w:p w14:paraId="57323074" w14:textId="7A37C915" w:rsidR="00E44B1A" w:rsidRDefault="00E44B1A" w:rsidP="009A5232">
            <w:pPr>
              <w:rPr>
                <w:rFonts w:ascii="Avenir LT Std 65 Medium" w:hAnsi="Avenir LT Std 65 Medium"/>
                <w:sz w:val="20"/>
                <w:szCs w:val="20"/>
              </w:rPr>
            </w:pPr>
          </w:p>
          <w:p w14:paraId="492A115B" w14:textId="77777777" w:rsidR="009A5232" w:rsidRDefault="009A5232" w:rsidP="009A5232">
            <w:pPr>
              <w:rPr>
                <w:rFonts w:ascii="Avenir LT Std 65 Medium" w:hAnsi="Avenir LT Std 65 Medium"/>
                <w:sz w:val="20"/>
                <w:szCs w:val="20"/>
              </w:rPr>
            </w:pPr>
          </w:p>
          <w:p w14:paraId="13C6D240" w14:textId="41594CFB" w:rsidR="00F10A9C" w:rsidRPr="00FE02FA" w:rsidRDefault="00827BF4" w:rsidP="009A5232">
            <w:pPr>
              <w:rPr>
                <w:rFonts w:ascii="Avenir LT Std 65 Medium" w:hAnsi="Avenir LT Std 65 Medium"/>
                <w:sz w:val="20"/>
                <w:szCs w:val="20"/>
              </w:rPr>
            </w:pPr>
            <w:r>
              <w:rPr>
                <w:rFonts w:ascii="Avenir LT Std 65 Medium" w:hAnsi="Avenir LT Std 65 Medium"/>
                <w:sz w:val="20"/>
                <w:szCs w:val="20"/>
              </w:rPr>
              <w:t>Telephone</w:t>
            </w:r>
            <w:r w:rsidR="0088770B" w:rsidRPr="00FE02FA">
              <w:rPr>
                <w:rFonts w:ascii="Avenir LT Std 65 Medium" w:hAnsi="Avenir LT Std 65 Medium"/>
                <w:sz w:val="20"/>
                <w:szCs w:val="20"/>
              </w:rPr>
              <w:t xml:space="preserve"> no.</w:t>
            </w:r>
          </w:p>
          <w:p w14:paraId="435647B8" w14:textId="750FCB38" w:rsidR="0088770B" w:rsidRPr="00FE02FA" w:rsidRDefault="0088770B" w:rsidP="009A5232">
            <w:pPr>
              <w:rPr>
                <w:rFonts w:ascii="Avenir LT Std 65 Medium" w:hAnsi="Avenir LT Std 65 Medium"/>
                <w:b/>
              </w:rPr>
            </w:pPr>
          </w:p>
        </w:tc>
      </w:tr>
    </w:tbl>
    <w:p w14:paraId="144E2281" w14:textId="7D421B9C" w:rsidR="003F48C3" w:rsidRDefault="003F48C3" w:rsidP="0088770B">
      <w:pPr>
        <w:rPr>
          <w:rFonts w:ascii="Avenir LT Std 65 Medium" w:hAnsi="Avenir LT Std 65 Medium"/>
          <w:b/>
        </w:rPr>
      </w:pPr>
    </w:p>
    <w:p w14:paraId="6C2A38B7" w14:textId="77777777" w:rsidR="00827BF4" w:rsidRPr="00FE02FA" w:rsidRDefault="00827BF4" w:rsidP="0088770B">
      <w:pPr>
        <w:rPr>
          <w:rFonts w:ascii="Avenir LT Std 65 Medium" w:hAnsi="Avenir LT Std 65 Medium"/>
          <w:b/>
        </w:rPr>
      </w:pPr>
    </w:p>
    <w:p w14:paraId="123EF4BC" w14:textId="31528EF9" w:rsidR="00A63DC9" w:rsidRPr="00FE02FA" w:rsidRDefault="003234F6" w:rsidP="0088770B">
      <w:pPr>
        <w:pStyle w:val="ListParagraph"/>
        <w:numPr>
          <w:ilvl w:val="0"/>
          <w:numId w:val="1"/>
        </w:numPr>
        <w:tabs>
          <w:tab w:val="clear" w:pos="1080"/>
          <w:tab w:val="num" w:pos="284"/>
        </w:tabs>
        <w:spacing w:line="360" w:lineRule="auto"/>
        <w:ind w:left="567" w:hanging="709"/>
        <w:rPr>
          <w:rFonts w:ascii="Avenir LT Std 65 Medium" w:hAnsi="Avenir LT Std 65 Medium"/>
          <w:b/>
        </w:rPr>
      </w:pPr>
      <w:r w:rsidRPr="00FE02FA">
        <w:rPr>
          <w:rFonts w:ascii="Avenir LT Std 65 Medium" w:hAnsi="Avenir LT Std 65 Medium"/>
          <w:b/>
        </w:rPr>
        <w:t xml:space="preserve">Information on Thesis/Dissertation </w:t>
      </w:r>
    </w:p>
    <w:tbl>
      <w:tblPr>
        <w:tblStyle w:val="TableGrid"/>
        <w:tblW w:w="9640" w:type="dxa"/>
        <w:tblInd w:w="-147" w:type="dxa"/>
        <w:tblLook w:val="04A0" w:firstRow="1" w:lastRow="0" w:firstColumn="1" w:lastColumn="0" w:noHBand="0" w:noVBand="1"/>
      </w:tblPr>
      <w:tblGrid>
        <w:gridCol w:w="9640"/>
      </w:tblGrid>
      <w:tr w:rsidR="0088770B" w:rsidRPr="00FE02FA" w14:paraId="7AF534DD" w14:textId="77777777" w:rsidTr="00E44B1A">
        <w:tc>
          <w:tcPr>
            <w:tcW w:w="9640" w:type="dxa"/>
          </w:tcPr>
          <w:p w14:paraId="143F8B7F" w14:textId="3CBE9B96" w:rsidR="0088770B" w:rsidRPr="00FE02FA" w:rsidRDefault="0088770B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  <w:r w:rsidRPr="00FE02FA">
              <w:rPr>
                <w:rFonts w:ascii="Avenir LT Std 65 Medium" w:hAnsi="Avenir LT Std 65 Medium"/>
                <w:sz w:val="20"/>
              </w:rPr>
              <w:t>Title of thesis/dissertation</w:t>
            </w:r>
          </w:p>
          <w:p w14:paraId="136A9E6B" w14:textId="77777777" w:rsidR="00827BF4" w:rsidRPr="00FE02FA" w:rsidRDefault="00827BF4" w:rsidP="0088770B">
            <w:pPr>
              <w:spacing w:line="360" w:lineRule="auto"/>
              <w:rPr>
                <w:rFonts w:ascii="Avenir LT Std 65 Medium" w:hAnsi="Avenir LT Std 65 Medium"/>
              </w:rPr>
            </w:pPr>
          </w:p>
          <w:p w14:paraId="06EADB8C" w14:textId="77777777" w:rsidR="0088770B" w:rsidRPr="00FE02FA" w:rsidRDefault="0088770B" w:rsidP="0088770B">
            <w:pPr>
              <w:spacing w:line="360" w:lineRule="auto"/>
              <w:rPr>
                <w:rFonts w:ascii="Avenir LT Std 65 Medium" w:hAnsi="Avenir LT Std 65 Medium"/>
              </w:rPr>
            </w:pPr>
          </w:p>
        </w:tc>
      </w:tr>
      <w:tr w:rsidR="0088770B" w:rsidRPr="00FE02FA" w14:paraId="7618173C" w14:textId="77777777" w:rsidTr="00E44B1A">
        <w:tc>
          <w:tcPr>
            <w:tcW w:w="9640" w:type="dxa"/>
          </w:tcPr>
          <w:p w14:paraId="44D6E18B" w14:textId="4400D87C" w:rsidR="00DF23F7" w:rsidRDefault="0088770B" w:rsidP="003F48C3">
            <w:pPr>
              <w:spacing w:before="60" w:after="120" w:line="360" w:lineRule="auto"/>
              <w:rPr>
                <w:rFonts w:ascii="Avenir LT Std 65 Medium" w:hAnsi="Avenir LT Std 65 Medium"/>
                <w:sz w:val="20"/>
              </w:rPr>
            </w:pPr>
            <w:r w:rsidRPr="00FE02FA">
              <w:rPr>
                <w:rFonts w:ascii="Avenir LT Std 65 Medium" w:hAnsi="Avenir LT Std 65 Medium"/>
                <w:sz w:val="20"/>
              </w:rPr>
              <w:t>Degree program (State specific course/discipline)</w:t>
            </w:r>
          </w:p>
          <w:p w14:paraId="6F7DE203" w14:textId="77777777" w:rsidR="00E44B1A" w:rsidRPr="00FE02FA" w:rsidRDefault="00E44B1A" w:rsidP="00E44B1A">
            <w:pPr>
              <w:spacing w:line="360" w:lineRule="auto"/>
              <w:rPr>
                <w:rFonts w:ascii="Avenir LT Std 65 Medium" w:hAnsi="Avenir LT Std 65 Medium"/>
                <w:sz w:val="20"/>
              </w:rPr>
            </w:pPr>
          </w:p>
          <w:p w14:paraId="32BF75D4" w14:textId="25F68467" w:rsidR="0088770B" w:rsidRPr="00FE02FA" w:rsidRDefault="0088770B" w:rsidP="009E7BFB">
            <w:pPr>
              <w:spacing w:after="120" w:line="360" w:lineRule="auto"/>
              <w:rPr>
                <w:rFonts w:ascii="Avenir LT Std 65 Medium" w:hAnsi="Avenir LT Std 65 Medium"/>
                <w:sz w:val="20"/>
              </w:rPr>
            </w:pPr>
            <w:r w:rsidRPr="00FE02FA">
              <w:rPr>
                <w:rFonts w:ascii="Avenir LT Std 65 Medium" w:hAnsi="Avenir LT Std 65 Medium"/>
                <w:sz w:val="20"/>
              </w:rPr>
              <w:t xml:space="preserve">[ </w:t>
            </w:r>
            <w:proofErr w:type="gramStart"/>
            <w:r w:rsidRPr="00FE02FA">
              <w:rPr>
                <w:rFonts w:ascii="Avenir LT Std 65 Medium" w:hAnsi="Avenir LT Std 65 Medium"/>
                <w:sz w:val="20"/>
              </w:rPr>
              <w:t xml:space="preserve">  ]</w:t>
            </w:r>
            <w:proofErr w:type="gramEnd"/>
            <w:r w:rsidRPr="00FE02FA">
              <w:rPr>
                <w:rFonts w:ascii="Avenir LT Std 65 Medium" w:hAnsi="Avenir LT Std 65 Medium"/>
                <w:sz w:val="20"/>
              </w:rPr>
              <w:t xml:space="preserve"> MA Program in </w:t>
            </w:r>
            <w:r w:rsidR="009A5232">
              <w:rPr>
                <w:rFonts w:ascii="Avenir LT Std 65 Medium" w:hAnsi="Avenir LT Std 65 Medium"/>
                <w:sz w:val="20"/>
              </w:rPr>
              <w:t>___</w:t>
            </w:r>
            <w:r w:rsidRPr="00FE02FA">
              <w:rPr>
                <w:rFonts w:ascii="Avenir LT Std 65 Medium" w:hAnsi="Avenir LT Std 65 Medium"/>
                <w:sz w:val="20"/>
              </w:rPr>
              <w:t xml:space="preserve">________________________  </w:t>
            </w:r>
            <w:r w:rsidR="00DF23F7" w:rsidRPr="00FE02FA">
              <w:rPr>
                <w:rFonts w:ascii="Avenir LT Std 65 Medium" w:hAnsi="Avenir LT Std 65 Medium"/>
                <w:sz w:val="20"/>
              </w:rPr>
              <w:t xml:space="preserve">   </w:t>
            </w:r>
            <w:r w:rsidRPr="00FE02FA">
              <w:rPr>
                <w:rFonts w:ascii="Avenir LT Std 65 Medium" w:hAnsi="Avenir LT Std 65 Medium"/>
                <w:sz w:val="20"/>
              </w:rPr>
              <w:t xml:space="preserve"> [   ] PhD Program in </w:t>
            </w:r>
            <w:r w:rsidR="009A5232">
              <w:rPr>
                <w:rFonts w:ascii="Avenir LT Std 65 Medium" w:hAnsi="Avenir LT Std 65 Medium"/>
                <w:sz w:val="20"/>
              </w:rPr>
              <w:t>___</w:t>
            </w:r>
            <w:r w:rsidRPr="00FE02FA">
              <w:rPr>
                <w:rFonts w:ascii="Avenir LT Std 65 Medium" w:hAnsi="Avenir LT Std 65 Medium"/>
                <w:sz w:val="20"/>
              </w:rPr>
              <w:t xml:space="preserve">________________________ </w:t>
            </w:r>
          </w:p>
        </w:tc>
      </w:tr>
      <w:tr w:rsidR="0088770B" w:rsidRPr="00FE02FA" w14:paraId="07C4CB6F" w14:textId="77777777" w:rsidTr="00E44B1A">
        <w:tc>
          <w:tcPr>
            <w:tcW w:w="9640" w:type="dxa"/>
          </w:tcPr>
          <w:p w14:paraId="50387023" w14:textId="2032D25F" w:rsidR="00E44B1A" w:rsidRPr="00FE02FA" w:rsidRDefault="0088770B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  <w:r w:rsidRPr="00FE02FA">
              <w:rPr>
                <w:rFonts w:ascii="Avenir LT Std 65 Medium" w:hAnsi="Avenir LT Std 65 Medium"/>
                <w:sz w:val="20"/>
              </w:rPr>
              <w:t>Name of College and University</w:t>
            </w:r>
          </w:p>
          <w:p w14:paraId="600DAD78" w14:textId="77777777" w:rsidR="0088770B" w:rsidRPr="00FE02FA" w:rsidRDefault="0088770B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</w:p>
        </w:tc>
      </w:tr>
      <w:tr w:rsidR="0088770B" w:rsidRPr="00FE02FA" w14:paraId="2F941A8F" w14:textId="77777777" w:rsidTr="00E44B1A">
        <w:tc>
          <w:tcPr>
            <w:tcW w:w="9640" w:type="dxa"/>
          </w:tcPr>
          <w:p w14:paraId="0E9DEF6A" w14:textId="77777777" w:rsidR="009E7BFB" w:rsidRPr="00FE02FA" w:rsidRDefault="0088770B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  <w:r w:rsidRPr="00FE02FA">
              <w:rPr>
                <w:rFonts w:ascii="Avenir LT Std 65 Medium" w:hAnsi="Avenir LT Std 65 Medium"/>
                <w:sz w:val="20"/>
              </w:rPr>
              <w:t xml:space="preserve">Name of thesis/dissertation adviser </w:t>
            </w:r>
          </w:p>
          <w:p w14:paraId="0C9AF420" w14:textId="49384438" w:rsidR="00DF23F7" w:rsidRPr="00FE02FA" w:rsidRDefault="00DF23F7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</w:p>
        </w:tc>
      </w:tr>
      <w:tr w:rsidR="0088770B" w:rsidRPr="00FE02FA" w14:paraId="2DF083FE" w14:textId="77777777" w:rsidTr="00E44B1A">
        <w:tc>
          <w:tcPr>
            <w:tcW w:w="9640" w:type="dxa"/>
          </w:tcPr>
          <w:p w14:paraId="5FCBBCDC" w14:textId="5FB69425" w:rsidR="0088770B" w:rsidRPr="00FE02FA" w:rsidRDefault="0088770B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  <w:r w:rsidRPr="00FE02FA">
              <w:rPr>
                <w:rFonts w:ascii="Avenir LT Std 65 Medium" w:hAnsi="Avenir LT Std 65 Medium"/>
                <w:sz w:val="20"/>
              </w:rPr>
              <w:t xml:space="preserve">Date of </w:t>
            </w:r>
            <w:r w:rsidR="00DF23F7" w:rsidRPr="00FE02FA">
              <w:rPr>
                <w:rFonts w:ascii="Avenir LT Std 65 Medium" w:hAnsi="Avenir LT Std 65 Medium"/>
                <w:sz w:val="20"/>
              </w:rPr>
              <w:t>degree completion</w:t>
            </w:r>
          </w:p>
          <w:p w14:paraId="261926C1" w14:textId="77777777" w:rsidR="0088770B" w:rsidRPr="00FE02FA" w:rsidRDefault="0088770B" w:rsidP="003F48C3">
            <w:pPr>
              <w:spacing w:before="60" w:line="360" w:lineRule="auto"/>
              <w:rPr>
                <w:rFonts w:ascii="Avenir LT Std 65 Medium" w:hAnsi="Avenir LT Std 65 Medium"/>
                <w:sz w:val="20"/>
              </w:rPr>
            </w:pPr>
          </w:p>
        </w:tc>
      </w:tr>
    </w:tbl>
    <w:p w14:paraId="55C4AAD8" w14:textId="1A108029" w:rsidR="00DF23F7" w:rsidRPr="00FE02FA" w:rsidRDefault="00A535C7" w:rsidP="003F48C3">
      <w:pPr>
        <w:pStyle w:val="Title"/>
        <w:ind w:left="5760"/>
        <w:jc w:val="both"/>
        <w:rPr>
          <w:rFonts w:ascii="Avenir LT Std 65 Medium" w:hAnsi="Avenir LT Std 65 Medium"/>
          <w:sz w:val="24"/>
        </w:rPr>
      </w:pPr>
      <w:r w:rsidRPr="00FE02FA">
        <w:rPr>
          <w:rFonts w:ascii="Avenir LT Std 65 Medium" w:hAnsi="Avenir LT Std 65 Medium"/>
          <w:sz w:val="24"/>
        </w:rPr>
        <w:t xml:space="preserve"> </w:t>
      </w:r>
    </w:p>
    <w:p w14:paraId="2EFA7492" w14:textId="60A39E7A" w:rsidR="00827BF4" w:rsidRDefault="00827BF4" w:rsidP="00827BF4">
      <w:pPr>
        <w:pStyle w:val="Title"/>
        <w:ind w:left="6096" w:right="-299"/>
        <w:jc w:val="both"/>
        <w:rPr>
          <w:rFonts w:ascii="Avenir LT Std 65 Medium" w:hAnsi="Avenir LT Std 65 Medium"/>
          <w:sz w:val="24"/>
        </w:rPr>
      </w:pPr>
    </w:p>
    <w:p w14:paraId="00038B63" w14:textId="2306F902" w:rsidR="00827BF4" w:rsidRDefault="00827BF4" w:rsidP="00827BF4">
      <w:pPr>
        <w:pStyle w:val="Title"/>
        <w:ind w:left="6096" w:right="-299"/>
        <w:jc w:val="both"/>
        <w:rPr>
          <w:rFonts w:ascii="Avenir LT Std 65 Medium" w:hAnsi="Avenir LT Std 65 Medium"/>
          <w:sz w:val="24"/>
        </w:rPr>
      </w:pPr>
    </w:p>
    <w:p w14:paraId="5D8B835D" w14:textId="18900DFE" w:rsidR="00827BF4" w:rsidRDefault="00827BF4" w:rsidP="00827BF4">
      <w:pPr>
        <w:pStyle w:val="Title"/>
        <w:ind w:left="6096" w:right="-299"/>
        <w:jc w:val="both"/>
        <w:rPr>
          <w:rFonts w:ascii="Avenir LT Std 65 Medium" w:hAnsi="Avenir LT Std 65 Medium"/>
          <w:sz w:val="24"/>
        </w:rPr>
      </w:pPr>
    </w:p>
    <w:p w14:paraId="123478EC" w14:textId="41F1ACBE" w:rsidR="00E44B1A" w:rsidRPr="00827BF4" w:rsidRDefault="00827BF4" w:rsidP="00827BF4">
      <w:pPr>
        <w:pStyle w:val="Title"/>
        <w:ind w:right="-299"/>
        <w:jc w:val="both"/>
        <w:rPr>
          <w:rFonts w:ascii="Bahnschrift" w:hAnsi="Bahnschrift"/>
          <w:b w:val="0"/>
          <w:bCs w:val="0"/>
          <w:sz w:val="20"/>
          <w:szCs w:val="20"/>
          <w:lang w:val="en-PH"/>
        </w:rPr>
      </w:pPr>
      <w:r>
        <w:rPr>
          <w:rFonts w:ascii="Avenir LT Std 65 Medium" w:hAnsi="Avenir LT Std 65 Medium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BE0C1A" wp14:editId="6E0F0D5D">
                <wp:simplePos x="0" y="0"/>
                <wp:positionH relativeFrom="column">
                  <wp:posOffset>3520440</wp:posOffset>
                </wp:positionH>
                <wp:positionV relativeFrom="paragraph">
                  <wp:posOffset>10795</wp:posOffset>
                </wp:positionV>
                <wp:extent cx="2385060" cy="7620"/>
                <wp:effectExtent l="0" t="0" r="34290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06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4800C8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2pt,.85pt" to="46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Bahnschrift" w:hAnsi="Bahnschrift"/>
          <w:b w:val="0"/>
          <w:bCs w:val="0"/>
          <w:sz w:val="24"/>
        </w:rPr>
        <w:t xml:space="preserve">     </w:t>
      </w:r>
      <w:r w:rsidRPr="00827BF4">
        <w:rPr>
          <w:rFonts w:ascii="Bahnschrift" w:hAnsi="Bahnschrift"/>
          <w:b w:val="0"/>
          <w:bCs w:val="0"/>
          <w:sz w:val="24"/>
        </w:rPr>
        <w:t>Signature of the nominee</w:t>
      </w:r>
      <w:r w:rsidRPr="00827BF4">
        <w:rPr>
          <w:rFonts w:ascii="Bahnschrift" w:hAnsi="Bahnschrift"/>
          <w:b w:val="0"/>
          <w:bCs w:val="0"/>
          <w:sz w:val="24"/>
        </w:rPr>
        <w:tab/>
      </w:r>
      <w:r w:rsidRPr="00827BF4">
        <w:rPr>
          <w:rFonts w:ascii="Bahnschrift" w:hAnsi="Bahnschrift"/>
          <w:b w:val="0"/>
          <w:bCs w:val="0"/>
          <w:sz w:val="24"/>
        </w:rPr>
        <w:tab/>
      </w:r>
      <w:r w:rsidRPr="00827BF4">
        <w:rPr>
          <w:rFonts w:ascii="Bahnschrift" w:hAnsi="Bahnschrift"/>
          <w:b w:val="0"/>
          <w:bCs w:val="0"/>
          <w:sz w:val="24"/>
        </w:rPr>
        <w:tab/>
      </w:r>
      <w:r>
        <w:rPr>
          <w:rFonts w:ascii="Avenir LT Std 65 Medium" w:hAnsi="Avenir LT Std 65 Medium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75E43D" wp14:editId="689F6C4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385060" cy="7620"/>
                <wp:effectExtent l="0" t="0" r="3429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06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5A9A1D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187.8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ahnschrift" w:hAnsi="Bahnschrift"/>
          <w:b w:val="0"/>
          <w:bCs w:val="0"/>
          <w:sz w:val="24"/>
        </w:rPr>
        <w:t xml:space="preserve">              </w:t>
      </w:r>
      <w:r w:rsidRPr="00827BF4">
        <w:rPr>
          <w:rFonts w:ascii="Bahnschrift" w:hAnsi="Bahnschrift"/>
          <w:b w:val="0"/>
          <w:bCs w:val="0"/>
          <w:sz w:val="24"/>
        </w:rPr>
        <w:t>Signature of the nominator</w:t>
      </w:r>
      <w:r w:rsidRPr="00827BF4">
        <w:rPr>
          <w:rFonts w:ascii="Bahnschrift" w:hAnsi="Bahnschrift"/>
          <w:b w:val="0"/>
          <w:bCs w:val="0"/>
          <w:sz w:val="24"/>
        </w:rPr>
        <w:tab/>
      </w:r>
      <w:r w:rsidR="00A535C7" w:rsidRPr="00827BF4">
        <w:rPr>
          <w:rFonts w:ascii="Bahnschrift" w:hAnsi="Bahnschrift"/>
          <w:b w:val="0"/>
          <w:bCs w:val="0"/>
          <w:sz w:val="24"/>
        </w:rPr>
        <w:t xml:space="preserve">  </w:t>
      </w:r>
    </w:p>
    <w:sectPr w:rsidR="00E44B1A" w:rsidRPr="00827BF4" w:rsidSect="00827BF4">
      <w:headerReference w:type="default" r:id="rId8"/>
      <w:pgSz w:w="11906" w:h="16838" w:code="9"/>
      <w:pgMar w:top="431" w:right="1264" w:bottom="397" w:left="1440" w:header="28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15112" w14:textId="77777777" w:rsidR="00D71F9F" w:rsidRDefault="00D71F9F">
      <w:r>
        <w:separator/>
      </w:r>
    </w:p>
  </w:endnote>
  <w:endnote w:type="continuationSeparator" w:id="0">
    <w:p w14:paraId="09BD652E" w14:textId="77777777" w:rsidR="00D71F9F" w:rsidRDefault="00D71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6C280" w14:textId="77777777" w:rsidR="00D71F9F" w:rsidRDefault="00D71F9F">
      <w:r>
        <w:separator/>
      </w:r>
    </w:p>
  </w:footnote>
  <w:footnote w:type="continuationSeparator" w:id="0">
    <w:p w14:paraId="02B5B2C5" w14:textId="77777777" w:rsidR="00D71F9F" w:rsidRDefault="00D71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41DD8" w14:textId="29B3FE1B" w:rsidR="00DF23F7" w:rsidRPr="00B93311" w:rsidRDefault="0032202C" w:rsidP="00B93311">
    <w:pPr>
      <w:pStyle w:val="Heading3"/>
      <w:ind w:left="-567"/>
      <w:jc w:val="left"/>
      <w:rPr>
        <w:rFonts w:ascii="Eras Demi ITC" w:hAnsi="Eras Demi ITC"/>
        <w:b w:val="0"/>
        <w:bCs w:val="0"/>
        <w:sz w:val="32"/>
        <w:szCs w:val="32"/>
      </w:rPr>
    </w:pPr>
    <w:r>
      <w:rPr>
        <w:rFonts w:ascii="Eras Demi ITC" w:hAnsi="Eras Demi ITC"/>
        <w:b w:val="0"/>
        <w:bCs w:val="0"/>
        <w:noProof/>
        <w:sz w:val="32"/>
        <w:szCs w:val="32"/>
      </w:rPr>
      <w:drawing>
        <wp:inline distT="0" distB="0" distL="0" distR="0" wp14:anchorId="08C3902B" wp14:editId="54430217">
          <wp:extent cx="2010516" cy="12115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2676" cy="12128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4pt;height:11.4pt" o:bullet="t">
        <v:imagedata r:id="rId1" o:title="mso6EE"/>
      </v:shape>
    </w:pict>
  </w:numPicBullet>
  <w:abstractNum w:abstractNumId="0" w15:restartNumberingAfterBreak="0">
    <w:nsid w:val="FFFFFF89"/>
    <w:multiLevelType w:val="singleLevel"/>
    <w:tmpl w:val="533A38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3828B0"/>
    <w:multiLevelType w:val="hybridMultilevel"/>
    <w:tmpl w:val="39E45FD0"/>
    <w:lvl w:ilvl="0" w:tplc="2FE6DEF6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00" w:hanging="360"/>
      </w:pPr>
    </w:lvl>
    <w:lvl w:ilvl="2" w:tplc="3409001B" w:tentative="1">
      <w:start w:val="1"/>
      <w:numFmt w:val="lowerRoman"/>
      <w:lvlText w:val="%3."/>
      <w:lvlJc w:val="right"/>
      <w:pPr>
        <w:ind w:left="1620" w:hanging="180"/>
      </w:pPr>
    </w:lvl>
    <w:lvl w:ilvl="3" w:tplc="3409000F" w:tentative="1">
      <w:start w:val="1"/>
      <w:numFmt w:val="decimal"/>
      <w:lvlText w:val="%4."/>
      <w:lvlJc w:val="left"/>
      <w:pPr>
        <w:ind w:left="2340" w:hanging="360"/>
      </w:pPr>
    </w:lvl>
    <w:lvl w:ilvl="4" w:tplc="34090019" w:tentative="1">
      <w:start w:val="1"/>
      <w:numFmt w:val="lowerLetter"/>
      <w:lvlText w:val="%5."/>
      <w:lvlJc w:val="left"/>
      <w:pPr>
        <w:ind w:left="3060" w:hanging="360"/>
      </w:pPr>
    </w:lvl>
    <w:lvl w:ilvl="5" w:tplc="3409001B" w:tentative="1">
      <w:start w:val="1"/>
      <w:numFmt w:val="lowerRoman"/>
      <w:lvlText w:val="%6."/>
      <w:lvlJc w:val="right"/>
      <w:pPr>
        <w:ind w:left="3780" w:hanging="180"/>
      </w:pPr>
    </w:lvl>
    <w:lvl w:ilvl="6" w:tplc="3409000F" w:tentative="1">
      <w:start w:val="1"/>
      <w:numFmt w:val="decimal"/>
      <w:lvlText w:val="%7."/>
      <w:lvlJc w:val="left"/>
      <w:pPr>
        <w:ind w:left="4500" w:hanging="360"/>
      </w:pPr>
    </w:lvl>
    <w:lvl w:ilvl="7" w:tplc="34090019" w:tentative="1">
      <w:start w:val="1"/>
      <w:numFmt w:val="lowerLetter"/>
      <w:lvlText w:val="%8."/>
      <w:lvlJc w:val="left"/>
      <w:pPr>
        <w:ind w:left="5220" w:hanging="360"/>
      </w:pPr>
    </w:lvl>
    <w:lvl w:ilvl="8" w:tplc="3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4D7E1213"/>
    <w:multiLevelType w:val="hybridMultilevel"/>
    <w:tmpl w:val="FC143680"/>
    <w:lvl w:ilvl="0" w:tplc="3752BAF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05177327">
    <w:abstractNumId w:val="2"/>
  </w:num>
  <w:num w:numId="2" w16cid:durableId="743651458">
    <w:abstractNumId w:val="0"/>
  </w:num>
  <w:num w:numId="3" w16cid:durableId="1784493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MTE3tDQyNjQxNzZU0lEKTi0uzszPAykwqgUAn2XpDiwAAAA="/>
  </w:docVars>
  <w:rsids>
    <w:rsidRoot w:val="00290BBE"/>
    <w:rsid w:val="00050AE3"/>
    <w:rsid w:val="000D19BE"/>
    <w:rsid w:val="000D5FD1"/>
    <w:rsid w:val="000F606E"/>
    <w:rsid w:val="0012545B"/>
    <w:rsid w:val="001A260D"/>
    <w:rsid w:val="001C3881"/>
    <w:rsid w:val="001F1A82"/>
    <w:rsid w:val="00290BBE"/>
    <w:rsid w:val="00316A50"/>
    <w:rsid w:val="0032202C"/>
    <w:rsid w:val="003234F6"/>
    <w:rsid w:val="00325A15"/>
    <w:rsid w:val="00354EA4"/>
    <w:rsid w:val="00377C32"/>
    <w:rsid w:val="003A19EA"/>
    <w:rsid w:val="003C23AA"/>
    <w:rsid w:val="003F48C3"/>
    <w:rsid w:val="004171C5"/>
    <w:rsid w:val="00444BCE"/>
    <w:rsid w:val="00487068"/>
    <w:rsid w:val="005C1215"/>
    <w:rsid w:val="005C1961"/>
    <w:rsid w:val="005D4274"/>
    <w:rsid w:val="006520E4"/>
    <w:rsid w:val="00656999"/>
    <w:rsid w:val="006E4EEA"/>
    <w:rsid w:val="00705D86"/>
    <w:rsid w:val="0071502B"/>
    <w:rsid w:val="00753493"/>
    <w:rsid w:val="00771F77"/>
    <w:rsid w:val="00794D38"/>
    <w:rsid w:val="007D7C3D"/>
    <w:rsid w:val="00827BF4"/>
    <w:rsid w:val="0088040F"/>
    <w:rsid w:val="00884AB7"/>
    <w:rsid w:val="0088770B"/>
    <w:rsid w:val="009209FC"/>
    <w:rsid w:val="009365E0"/>
    <w:rsid w:val="0094645E"/>
    <w:rsid w:val="00952E50"/>
    <w:rsid w:val="009911A1"/>
    <w:rsid w:val="0099337B"/>
    <w:rsid w:val="009A268D"/>
    <w:rsid w:val="009A5232"/>
    <w:rsid w:val="009C1374"/>
    <w:rsid w:val="009E7BFB"/>
    <w:rsid w:val="009F202D"/>
    <w:rsid w:val="00A535C7"/>
    <w:rsid w:val="00A63DC9"/>
    <w:rsid w:val="00A807E0"/>
    <w:rsid w:val="00A90049"/>
    <w:rsid w:val="00AC5F44"/>
    <w:rsid w:val="00B1295B"/>
    <w:rsid w:val="00B93311"/>
    <w:rsid w:val="00BA2CA4"/>
    <w:rsid w:val="00BB7B62"/>
    <w:rsid w:val="00CF34B0"/>
    <w:rsid w:val="00D71F9F"/>
    <w:rsid w:val="00DA762A"/>
    <w:rsid w:val="00DE2348"/>
    <w:rsid w:val="00DF23F7"/>
    <w:rsid w:val="00DF4DEB"/>
    <w:rsid w:val="00E44B1A"/>
    <w:rsid w:val="00EB059B"/>
    <w:rsid w:val="00EE235F"/>
    <w:rsid w:val="00EE2B53"/>
    <w:rsid w:val="00F10A9C"/>
    <w:rsid w:val="00F36F35"/>
    <w:rsid w:val="00F81EDC"/>
    <w:rsid w:val="00F947AC"/>
    <w:rsid w:val="00FC294D"/>
    <w:rsid w:val="00FC65F9"/>
    <w:rsid w:val="00FC783C"/>
    <w:rsid w:val="00FE0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1D0AD0"/>
  <w15:chartTrackingRefBased/>
  <w15:docId w15:val="{A2113399-4412-4181-A920-0834CB552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952E50"/>
    <w:pPr>
      <w:keepNext/>
      <w:jc w:val="both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171C5"/>
    <w:pPr>
      <w:jc w:val="both"/>
    </w:pPr>
    <w:rPr>
      <w:rFonts w:ascii="Arial" w:hAnsi="Arial"/>
    </w:rPr>
  </w:style>
  <w:style w:type="paragraph" w:styleId="Title">
    <w:name w:val="Title"/>
    <w:basedOn w:val="Normal"/>
    <w:qFormat/>
    <w:rsid w:val="004171C5"/>
    <w:pPr>
      <w:jc w:val="center"/>
    </w:pPr>
    <w:rPr>
      <w:rFonts w:ascii="Garamond" w:hAnsi="Garamond"/>
      <w:b/>
      <w:bCs/>
      <w:sz w:val="22"/>
    </w:rPr>
  </w:style>
  <w:style w:type="paragraph" w:styleId="Footer">
    <w:name w:val="footer"/>
    <w:basedOn w:val="Normal"/>
    <w:rsid w:val="006520E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520E4"/>
  </w:style>
  <w:style w:type="paragraph" w:styleId="ListBullet">
    <w:name w:val="List Bullet"/>
    <w:basedOn w:val="Normal"/>
    <w:rsid w:val="000D5FD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CF34B0"/>
    <w:pPr>
      <w:ind w:left="720"/>
      <w:contextualSpacing/>
    </w:pPr>
  </w:style>
  <w:style w:type="table" w:styleId="TableGrid">
    <w:name w:val="Table Grid"/>
    <w:basedOn w:val="TableNormal"/>
    <w:rsid w:val="00CF34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C29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94D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rsid w:val="00952E50"/>
    <w:rPr>
      <w:rFonts w:ascii="Arial" w:hAnsi="Arial" w:cs="Arial"/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rsid w:val="00DF23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F7"/>
    <w:rPr>
      <w:sz w:val="24"/>
      <w:szCs w:val="24"/>
      <w:lang w:val="en-US" w:eastAsia="en-US"/>
    </w:rPr>
  </w:style>
  <w:style w:type="paragraph" w:customStyle="1" w:styleId="Tab2">
    <w:name w:val="Tab 2"/>
    <w:basedOn w:val="Normal"/>
    <w:uiPriority w:val="99"/>
    <w:rsid w:val="00FE02FA"/>
    <w:pPr>
      <w:suppressAutoHyphens/>
      <w:autoSpaceDE w:val="0"/>
      <w:autoSpaceDN w:val="0"/>
      <w:adjustRightInd w:val="0"/>
      <w:spacing w:line="320" w:lineRule="atLeast"/>
      <w:ind w:left="810" w:hanging="360"/>
      <w:textAlignment w:val="center"/>
    </w:pPr>
    <w:rPr>
      <w:rFonts w:ascii="Roboto Medium" w:hAnsi="Roboto Medium" w:cs="Roboto Medium"/>
      <w:color w:val="000000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55A11-C2F3-4105-BCDB-35ED6EA60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PHIL SOCIAL SCIENCE CENTER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PSSC</dc:creator>
  <cp:keywords/>
  <dc:description/>
  <cp:lastModifiedBy>Vernice Sison</cp:lastModifiedBy>
  <cp:revision>5</cp:revision>
  <cp:lastPrinted>2011-02-16T12:25:00Z</cp:lastPrinted>
  <dcterms:created xsi:type="dcterms:W3CDTF">2021-07-29T02:13:00Z</dcterms:created>
  <dcterms:modified xsi:type="dcterms:W3CDTF">2022-08-03T01:39:00Z</dcterms:modified>
</cp:coreProperties>
</file>